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26D19" w14:textId="77777777" w:rsidR="005E2CA4" w:rsidRPr="00B85956" w:rsidRDefault="005E2CA4" w:rsidP="005E2CA4">
      <w:pPr>
        <w:jc w:val="center"/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 xml:space="preserve">Bipin </w:t>
      </w:r>
    </w:p>
    <w:p w14:paraId="0BC49827" w14:textId="3FB2C937" w:rsidR="00B85956" w:rsidRPr="00B85956" w:rsidRDefault="00B85956" w:rsidP="005E2CA4">
      <w:pPr>
        <w:jc w:val="center"/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>DevOps Architect</w:t>
      </w:r>
    </w:p>
    <w:p w14:paraId="0D016A95" w14:textId="64179630" w:rsidR="00B85956" w:rsidRPr="00B85956" w:rsidRDefault="00B85956" w:rsidP="005E2CA4">
      <w:pPr>
        <w:jc w:val="center"/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</w:pPr>
      <w:hyperlink r:id="rId5" w:history="1">
        <w:r w:rsidRPr="00B85956">
          <w:rPr>
            <w:rStyle w:val="Hyperlink"/>
            <w:rFonts w:asciiTheme="minorHAnsi" w:eastAsia="Times New Roman" w:hAnsiTheme="minorHAnsi" w:cstheme="minorHAnsi"/>
            <w:b/>
            <w:bCs/>
            <w:sz w:val="22"/>
            <w:szCs w:val="22"/>
            <w:lang w:eastAsia="en-IN"/>
          </w:rPr>
          <w:t>Sai.ram@fluxteksol.com</w:t>
        </w:r>
      </w:hyperlink>
    </w:p>
    <w:p w14:paraId="16C685D4" w14:textId="4ABFBFE5" w:rsidR="00B85956" w:rsidRPr="00B85956" w:rsidRDefault="00B85956" w:rsidP="005E2CA4">
      <w:pPr>
        <w:jc w:val="center"/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>832-400-2860</w:t>
      </w:r>
    </w:p>
    <w:tbl>
      <w:tblPr>
        <w:tblStyle w:val="TableGrid"/>
        <w:tblW w:w="11908" w:type="dxa"/>
        <w:tblInd w:w="-601" w:type="dxa"/>
        <w:tblBorders>
          <w:top w:val="none" w:sz="0" w:space="0" w:color="auto"/>
          <w:left w:val="single" w:sz="8" w:space="0" w:color="0070C0"/>
          <w:bottom w:val="single" w:sz="8" w:space="0" w:color="0070C0"/>
          <w:right w:val="single" w:sz="8" w:space="0" w:color="0070C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2"/>
        <w:gridCol w:w="5966"/>
      </w:tblGrid>
      <w:tr w:rsidR="005E2CA4" w:rsidRPr="00B85956" w14:paraId="0B2F8476" w14:textId="77777777" w:rsidTr="00AF38AA">
        <w:tc>
          <w:tcPr>
            <w:tcW w:w="5942" w:type="dxa"/>
            <w:tcBorders>
              <w:right w:val="single" w:sz="8" w:space="0" w:color="0070C0"/>
            </w:tcBorders>
          </w:tcPr>
          <w:p w14:paraId="73D03943" w14:textId="77777777" w:rsidR="005E2CA4" w:rsidRPr="00B85956" w:rsidRDefault="005E2CA4" w:rsidP="005E2CA4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  <w:u w:val="none"/>
                <w:lang w:eastAsia="en-IN"/>
              </w:rPr>
            </w:pPr>
          </w:p>
        </w:tc>
        <w:tc>
          <w:tcPr>
            <w:tcW w:w="5966" w:type="dxa"/>
            <w:tcBorders>
              <w:left w:val="single" w:sz="8" w:space="0" w:color="0070C0"/>
              <w:bottom w:val="single" w:sz="8" w:space="0" w:color="0070C0"/>
            </w:tcBorders>
          </w:tcPr>
          <w:p w14:paraId="1631AFBC" w14:textId="77777777" w:rsidR="005E2CA4" w:rsidRPr="00B85956" w:rsidRDefault="005E2CA4" w:rsidP="005E2CA4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  <w:u w:val="none"/>
                <w:lang w:eastAsia="en-IN"/>
              </w:rPr>
            </w:pPr>
          </w:p>
        </w:tc>
      </w:tr>
    </w:tbl>
    <w:p w14:paraId="38F94915" w14:textId="77777777" w:rsidR="005E2CA4" w:rsidRPr="00B85956" w:rsidRDefault="005E2CA4" w:rsidP="005E2CA4">
      <w:pPr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</w:p>
    <w:p w14:paraId="4E757688" w14:textId="77777777" w:rsidR="005E2CA4" w:rsidRPr="00B85956" w:rsidRDefault="005E2CA4" w:rsidP="005E2CA4">
      <w:pPr>
        <w:pBdr>
          <w:bottom w:val="single" w:sz="8" w:space="1" w:color="0070C0"/>
        </w:pBdr>
        <w:ind w:left="-426"/>
        <w:rPr>
          <w:rFonts w:asciiTheme="minorHAnsi" w:eastAsia="Times New Roman" w:hAnsiTheme="minorHAnsi" w:cstheme="minorHAnsi"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>PROFESSIONAL SUMMARY:</w:t>
      </w:r>
    </w:p>
    <w:p w14:paraId="0B511953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b/>
          <w:color w:val="000000"/>
          <w:u w:val="none"/>
          <w:lang w:eastAsia="en-IN"/>
        </w:rPr>
        <w:t>Seasoned Senior DevOps Engineer with over 21+ years of hands</w:t>
      </w: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 xml:space="preserve">-on experience in architecting, implementing, and managing robust cloud infrastructure solutions across Azure, AWS, Google Cloud Platform (GCP), and OpenStack. </w:t>
      </w:r>
    </w:p>
    <w:p w14:paraId="4145376E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Proven expertise in configuration management using Ansible, Chef, Puppet, and Ansible Tower, coupled with solid PowerShell, Bash, Python, Ruby, Perl, and Groovy scripting skills.</w:t>
      </w:r>
    </w:p>
    <w:p w14:paraId="176C4C3B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Proficient in designing and maintaining CI/CD pipelines with Jenkins/Hudson, Azure DevOps, and GitLab CI, ensuring seamless integration and delivery of applications.</w:t>
      </w:r>
    </w:p>
    <w:p w14:paraId="30B54209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 xml:space="preserve">Skilled in managing diverse databases, including MySQL, NoSQL (MongoDB, DynamoDB, Cassandra), PostgreSQL, and SQL Server.  </w:t>
      </w:r>
    </w:p>
    <w:p w14:paraId="34B31B80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Adept at leading cross-functional teams to streamline development operations and enhance deployment efficiency through automation, continuous integration, and containerization technologies like Docker, Kubernetes, and Docker Swarm.</w:t>
      </w:r>
    </w:p>
    <w:p w14:paraId="5632DB3C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Expertise in security &amp; IAM solutions (Azure IAM, AWS IAM, Azure Key Vault, AWS KMS, Azure Active Directory), build tools (Maven, Ant, Gradle), and development environments (Visual Studio Code, Eclipse, IntelliJ IDEA).</w:t>
      </w:r>
    </w:p>
    <w:p w14:paraId="78116F8D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Extensive experience in virtualization technologies, including VMware, Windows Hyper-V, VirtualBox, and Vagrant.</w:t>
      </w:r>
    </w:p>
    <w:p w14:paraId="4FF15D7F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In-depth knowledge of monitoring tools such as Splunk, Nagios, ELK Stack (Elasticsearch, Logstash, Kibana), AppDynamics, CloudWatch, Prometheus, and Grafana for proactive system monitoring and performance optimization.</w:t>
      </w:r>
    </w:p>
    <w:p w14:paraId="799CB2EA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Proficient in networking protocols, package managers, web servers, and infrastructure as code tools (Terraform, ARM Templates, CloudFormation).</w:t>
      </w:r>
    </w:p>
    <w:p w14:paraId="0B88BCCA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I excel in dynamic settings, proactively solving problems with meticulous attention to detail. My strengths lie in delivering scalable, secure, and dependable solutions that adhere to industry standards and best practices.</w:t>
      </w:r>
    </w:p>
    <w:p w14:paraId="17BF3593" w14:textId="77777777" w:rsidR="005E2CA4" w:rsidRPr="00B85956" w:rsidRDefault="005E2CA4" w:rsidP="005E2CA4">
      <w:pPr>
        <w:pStyle w:val="ListParagraph"/>
        <w:numPr>
          <w:ilvl w:val="0"/>
          <w:numId w:val="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color w:val="000000"/>
          <w:u w:val="none"/>
          <w:lang w:eastAsia="en-IN"/>
        </w:rPr>
      </w:pPr>
      <w:r w:rsidRPr="00B85956">
        <w:rPr>
          <w:rFonts w:asciiTheme="minorHAnsi" w:hAnsiTheme="minorHAnsi" w:cstheme="minorHAnsi"/>
          <w:color w:val="000000"/>
          <w:u w:val="none"/>
          <w:lang w:eastAsia="en-IN"/>
        </w:rPr>
        <w:t>A team player with excellent communication and project management skills, I am proficient in Agile, Scrum, and Kanban methodologies and tools like JIRA and Confluence to drive successful project outcomes.</w:t>
      </w:r>
    </w:p>
    <w:p w14:paraId="1D7717FB" w14:textId="77777777" w:rsidR="005E2CA4" w:rsidRPr="00B85956" w:rsidRDefault="005E2CA4" w:rsidP="005E2CA4">
      <w:pPr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p w14:paraId="7CDFA7E9" w14:textId="77777777" w:rsidR="005E2CA4" w:rsidRPr="00B85956" w:rsidRDefault="005E2CA4" w:rsidP="005E2CA4">
      <w:pPr>
        <w:pBdr>
          <w:bottom w:val="single" w:sz="8" w:space="1" w:color="0070C0"/>
        </w:pBdr>
        <w:ind w:left="-425"/>
        <w:rPr>
          <w:rFonts w:asciiTheme="minorHAnsi" w:eastAsia="Times New Roman" w:hAnsiTheme="minorHAnsi" w:cstheme="minorHAnsi"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>TECHNICAL SKILLS:</w:t>
      </w:r>
    </w:p>
    <w:p w14:paraId="2B398A89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Cloud Platform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Azure, AWS, Google Cloud Platform (GCP), OpenStack</w:t>
      </w:r>
    </w:p>
    <w:p w14:paraId="59846B08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Containerization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Docker, Docker Swarm, Kubernetes</w:t>
      </w:r>
    </w:p>
    <w:p w14:paraId="480AF3C3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Configuration Management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Ansible, Chef, Puppet, Ansible Tower</w:t>
      </w:r>
    </w:p>
    <w:p w14:paraId="67366238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Continuous Integration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Jenkins/Hudson, Azure DevOps, GitLab CI</w:t>
      </w:r>
    </w:p>
    <w:p w14:paraId="2C62EB24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Scripting Language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PowerShell, Bash, Python, Ruby, Perl, Groovy</w:t>
      </w:r>
    </w:p>
    <w:p w14:paraId="69E39406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Programming Language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JavaScript, Java/ J2EE, .NET, Node.js</w:t>
      </w:r>
    </w:p>
    <w:p w14:paraId="5AB2A31D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Version Control System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Git, GitLab, Bitbucket, SVN, TFS, Subversion</w:t>
      </w:r>
    </w:p>
    <w:p w14:paraId="12286FD2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Database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MySQL, NoSQL (MongoDB, DynamoDB, Cassandra), PostgreSQL, SQL Server</w:t>
      </w:r>
    </w:p>
    <w:p w14:paraId="34568E6D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Monitoring Tools</w:t>
      </w:r>
      <w:r w:rsidR="003468CE"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Splunk, Nagios, ELK Stack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, AppDynamics, CloudWatch, Prometheus, Grafana</w:t>
      </w:r>
    </w:p>
    <w:p w14:paraId="77A2BBD8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Virtualization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 VMware, Windows Hyper-V, VirtualBox, Vagrant</w:t>
      </w:r>
    </w:p>
    <w:p w14:paraId="390D3BEA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Operating System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Ubuntu, CentOS, RedHat Linux, Windows, Mac OS</w:t>
      </w:r>
    </w:p>
    <w:p w14:paraId="4BC04FF5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Networking Protocol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TCP, UDP, Telnet, SSH, Wireshark, DNS</w:t>
      </w:r>
    </w:p>
    <w:p w14:paraId="2BC83C94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Package Manager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apt, yum, helm, brew</w:t>
      </w:r>
    </w:p>
    <w:p w14:paraId="3BC8B3B0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Web Servers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Apache HTTP 3. x, Apache Tomcat, Nginx, WebLogic, WebSphere, IIS</w:t>
      </w:r>
    </w:p>
    <w:p w14:paraId="1DA22A13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Infrastructure as Code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: Terraform, ARM Templates, CloudFormation</w:t>
      </w:r>
    </w:p>
    <w:p w14:paraId="7134EB26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Security &amp; IAM</w:t>
      </w:r>
      <w:r w:rsidR="003468CE"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: 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AWS IAM, Security </w:t>
      </w:r>
      <w:proofErr w:type="spellStart"/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Center</w:t>
      </w:r>
      <w:proofErr w:type="spellEnd"/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, Azure Key Vault, AWS KMS, </w:t>
      </w:r>
      <w:proofErr w:type="spellStart"/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>AzureActive</w:t>
      </w:r>
      <w:proofErr w:type="spellEnd"/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Directory &amp; Domain Controller</w:t>
      </w:r>
    </w:p>
    <w:p w14:paraId="162DFF40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Build Tools: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Maven, Ant, Gradle</w:t>
      </w:r>
    </w:p>
    <w:p w14:paraId="7DA60A32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Development Tools: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Visual Studio Code, Eclipse, IntelliJ IDEA</w:t>
      </w:r>
    </w:p>
    <w:p w14:paraId="65E21919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Code Analysis Tools: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SonarQube</w:t>
      </w:r>
    </w:p>
    <w:p w14:paraId="2DE9B484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Web Development: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HTML, CSS, JavaScript, AngularJS</w:t>
      </w:r>
    </w:p>
    <w:p w14:paraId="79BEFD06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eastAsia="en-IN"/>
        </w:rPr>
        <w:t>Project Management Tools:</w:t>
      </w:r>
      <w:r w:rsidRPr="00B8595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eastAsia="en-IN"/>
        </w:rPr>
        <w:t xml:space="preserve"> Agile, Scrum, Kanban, JIRA, Confluence</w:t>
      </w:r>
    </w:p>
    <w:p w14:paraId="2EFDBD8D" w14:textId="77777777" w:rsidR="005E2CA4" w:rsidRPr="00B85956" w:rsidRDefault="005E2CA4" w:rsidP="005E2CA4">
      <w:pPr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p w14:paraId="575D9320" w14:textId="77777777" w:rsidR="005E2CA4" w:rsidRPr="00B85956" w:rsidRDefault="005E2CA4" w:rsidP="005E2CA4">
      <w:pPr>
        <w:pBdr>
          <w:bottom w:val="single" w:sz="8" w:space="1" w:color="0070C0"/>
        </w:pBdr>
        <w:ind w:left="-425"/>
        <w:rPr>
          <w:rFonts w:asciiTheme="minorHAnsi" w:eastAsia="Times New Roman" w:hAnsiTheme="minorHAnsi" w:cstheme="minorHAnsi"/>
          <w:color w:val="0070C0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bCs/>
          <w:color w:val="0070C0"/>
          <w:sz w:val="22"/>
          <w:szCs w:val="22"/>
          <w:u w:val="none"/>
          <w:lang w:eastAsia="en-IN"/>
        </w:rPr>
        <w:t>WORK EXPERIENCE:</w:t>
      </w:r>
    </w:p>
    <w:p w14:paraId="3BE228B6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p w14:paraId="6E40B225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 xml:space="preserve">World Fuel Services Corporation (Remote) </w:t>
      </w:r>
      <w:r w:rsidR="00055D4D"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| March</w:t>
      </w: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 xml:space="preserve"> 2021 – Present</w:t>
      </w:r>
    </w:p>
    <w:p w14:paraId="42FF2216" w14:textId="23CA2FA8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Senior DevOps engineer</w:t>
      </w:r>
      <w:r w:rsidR="00B85956"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/Architect</w:t>
      </w:r>
    </w:p>
    <w:p w14:paraId="50CB8E84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lastRenderedPageBreak/>
        <w:t>Designed and implemented highly available, scalable, and fault-tolerant environments on GCP using Terraform.</w:t>
      </w:r>
    </w:p>
    <w:p w14:paraId="2C2746B4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architecture design for security, computing, networking, and databases on GCP, ensuring best practices.</w:t>
      </w:r>
    </w:p>
    <w:p w14:paraId="79D03EAE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Led capacity planning and cost optimization strategies, resulting in efficient resource utilization and cost savings.</w:t>
      </w:r>
    </w:p>
    <w:p w14:paraId="45018A81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Managed CI/CD pipelines with Git,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CloudBees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Jenkins/GitHub Actions, SonarQube,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JFrog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,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VeraCode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, and JIRA.</w:t>
      </w:r>
    </w:p>
    <w:p w14:paraId="672B42EA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Docker, Helm, and Kubernetes for deploying and managing web applications and microservices on GCP.</w:t>
      </w:r>
    </w:p>
    <w:p w14:paraId="01B2F2DD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Blue-Green and Canary deployment models for seamless updates and minimal downtime.</w:t>
      </w:r>
    </w:p>
    <w:p w14:paraId="491BB252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xecuted cloud migration projects from on-premises environments to GCP and Oracle, ensuring smooth transitions.</w:t>
      </w:r>
    </w:p>
    <w:p w14:paraId="4694C9CF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nstalled, configured, and administered Jenkins and GitHub for continuous integration and deployment workflows.</w:t>
      </w:r>
    </w:p>
    <w:p w14:paraId="550EE8C2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Terraform and Ansible for infrastructure development, configuration, deployment, and maintenance on GCP.</w:t>
      </w:r>
    </w:p>
    <w:p w14:paraId="38043D28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Kubernetes deployments through Helm charts, ensuring reliable and scalable container orchestration.</w:t>
      </w:r>
    </w:p>
    <w:p w14:paraId="15AB09D7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Automated infrastructure provisioning and management tasks using Terraform modules and Ansible playbooks.</w:t>
      </w:r>
    </w:p>
    <w:p w14:paraId="5DA53C91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ptimized CI/CD pipelines for faster delivery and improved efficiency in the software development lifecycle.</w:t>
      </w:r>
    </w:p>
    <w:p w14:paraId="2711811C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on-premises MySQL and PostgreSQL migration to Google Cloud, ensuring data integrity and security.</w:t>
      </w:r>
    </w:p>
    <w:p w14:paraId="6592E15E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automatic failover, high availability, fault tolerance, and auto-scaling mechanisms on GCP.</w:t>
      </w:r>
    </w:p>
    <w:p w14:paraId="4EDCB6F4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onitored GCP applications and logs using Splunk to identify and resolve proactive issues.</w:t>
      </w:r>
    </w:p>
    <w:p w14:paraId="04638663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erformed performance tuning and query optimization to enhance system responsiveness and efficiency.</w:t>
      </w:r>
    </w:p>
    <w:p w14:paraId="79272BF9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Built serverless application stacks on Google Cloud using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GoogleHub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Actions and Terraform (Lambda, SQS, API Gateway).</w:t>
      </w:r>
    </w:p>
    <w:p w14:paraId="6ECEEF82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Worked closely with diverse teams to create and execute infrastructure strategies that met business objectives.</w:t>
      </w:r>
    </w:p>
    <w:p w14:paraId="13C73867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regular security audits and implemented security best practices for GCP environments.</w:t>
      </w:r>
    </w:p>
    <w:p w14:paraId="5CCB89BA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ocumented infrastructure configurations, processes, and procedures for knowledge sharing and compliance.</w:t>
      </w:r>
    </w:p>
    <w:p w14:paraId="076F9B43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rovided technical guidance and mentorship to junior DevOps team members, fostering skill development.</w:t>
      </w:r>
    </w:p>
    <w:p w14:paraId="5FA40206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code reviews, implemented version control best practices, and ensured code quality standards.</w:t>
      </w:r>
    </w:p>
    <w:p w14:paraId="31EE9239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ntegrated monitoring and alerting tools for proactive system performance and health monitoring.</w:t>
      </w:r>
    </w:p>
    <w:p w14:paraId="286C59B8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Kubernetes clusters, including node provisioning, configuration, and troubleshooting.</w:t>
      </w:r>
    </w:p>
    <w:p w14:paraId="5FBAA67B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regulatory compliance and adherence to industry standards in infrastructure design and management.</w:t>
      </w:r>
    </w:p>
    <w:p w14:paraId="1691B732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disaster recovery strategies and tested backup and restoration procedures regularly.</w:t>
      </w:r>
    </w:p>
    <w:p w14:paraId="6F2DABF7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stakeholders to define project requirements, timelines, and deliverables.</w:t>
      </w:r>
    </w:p>
    <w:p w14:paraId="462B026A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valuated emerging technologies and tools for continuous improvement of DevOps processes.</w:t>
      </w:r>
    </w:p>
    <w:p w14:paraId="7B0874B2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articipated in on-call rotations and provided 24/7 support for critical production environments.</w:t>
      </w:r>
    </w:p>
    <w:p w14:paraId="0E71C8DA" w14:textId="77777777" w:rsidR="005E2CA4" w:rsidRPr="00B85956" w:rsidRDefault="005E2CA4" w:rsidP="005E2CA4">
      <w:pPr>
        <w:pStyle w:val="ListParagraph"/>
        <w:numPr>
          <w:ilvl w:val="0"/>
          <w:numId w:val="9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tributed to developing DevOps best practices, standard operating procedures, and knowledge base documentation.</w:t>
      </w:r>
    </w:p>
    <w:p w14:paraId="3E331429" w14:textId="77777777" w:rsidR="003468CE" w:rsidRPr="00B85956" w:rsidRDefault="003468CE" w:rsidP="003468CE">
      <w:pPr>
        <w:pStyle w:val="ListParagraph"/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</w:p>
    <w:p w14:paraId="48992EE1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Noridian | Jan 2018 – Feb 2021</w:t>
      </w:r>
    </w:p>
    <w:p w14:paraId="37A83A3E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Senior DevOps Engineer</w:t>
      </w:r>
    </w:p>
    <w:p w14:paraId="4BCF2175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and optimized CI/CD process using Groovy scripts on Jenkins and GitLab for efficient code integration, build automation, unit testing, and deployment.</w:t>
      </w:r>
    </w:p>
    <w:p w14:paraId="64436389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Angular JS 6 and Dotnet core 2.0 applications within AWS environments, including VPC setup in North Virginia and Mumbai, VPC peering, and automated cloud deployments.</w:t>
      </w:r>
    </w:p>
    <w:p w14:paraId="084E7D67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Ansible for configuration management and automated infrastructure provisioning using AWS CloudFormation Templates.</w:t>
      </w:r>
    </w:p>
    <w:p w14:paraId="462D8AD8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Jenkins automation for continuous integration, deployment, and testing of applications deployed in Docker containers.</w:t>
      </w:r>
    </w:p>
    <w:p w14:paraId="5C3463AC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security and compliance by implementing EBS volume encryption and scheduling Lambda functions for routine tasks.</w:t>
      </w:r>
    </w:p>
    <w:p w14:paraId="60E0AA34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Automated DB configurations using Ansible playbooks to maintain consistency and reliability across environments.</w:t>
      </w:r>
    </w:p>
    <w:p w14:paraId="25EE7C3C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mmutable Infrastructure concepts and managed Auto Scaling Groups for dynamic resource allocation based on demand.</w:t>
      </w:r>
    </w:p>
    <w:p w14:paraId="4920E07D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signed and maintained CI/CD pipelines for seamless code integration, testing, and deployment using ELK stack for log analysis.</w:t>
      </w:r>
    </w:p>
    <w:p w14:paraId="0D50FB52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Led DevOps automation initiatives, leveraging Terraform for infrastructure as code (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IaC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) practices and CloudWatch alarms for monitoring.</w:t>
      </w:r>
    </w:p>
    <w:p w14:paraId="76C63F72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Red Hat Linux distributions, including Kickstart installations and configurations for server deployments.</w:t>
      </w:r>
    </w:p>
    <w:p w14:paraId="2E7CDD45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ntegrated JIRA defect tracking system with workflows, customizations, and plug-ins to streamline issue management and resolution.</w:t>
      </w:r>
    </w:p>
    <w:p w14:paraId="0741666E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lastRenderedPageBreak/>
        <w:t>Collaborated with development and operations teams to improve deployment processes, code quality, and system reliability.</w:t>
      </w:r>
    </w:p>
    <w:p w14:paraId="73032C93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regular performance monitoring, capacity planning, and optimization of AWS resources to ensure cost-effectiveness.</w:t>
      </w:r>
    </w:p>
    <w:p w14:paraId="5BD20075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Docker containers and managed Docker images for containerized deployments and efficient resource utilization.</w:t>
      </w:r>
    </w:p>
    <w:p w14:paraId="2268687D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intained Docker registry for version control and distribution of containerized applications.</w:t>
      </w:r>
    </w:p>
    <w:p w14:paraId="1A7D510A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veloped Bash and Python scripts for automation of routine tasks and system administration.</w:t>
      </w:r>
    </w:p>
    <w:p w14:paraId="549AA700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Boto3 for AWS automation and scripting to interact with AWS services programmatically.</w:t>
      </w:r>
    </w:p>
    <w:p w14:paraId="4C0597F2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high availability and fault tolerance by implementing VPC peering and redundant configurations.</w:t>
      </w:r>
    </w:p>
    <w:p w14:paraId="0DA2FCCD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Worked collaboratively with teams across functions to identify and resolve infrastructure and application challenges.</w:t>
      </w:r>
    </w:p>
    <w:p w14:paraId="40C90ECD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rovided technical guidance and mentorship to junior team members on DevOps best practices and tools.</w:t>
      </w:r>
    </w:p>
    <w:p w14:paraId="7C49AF80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articipated in on-call rotations and incident response activities to ensure 24/7 system availability and reliability.</w:t>
      </w:r>
    </w:p>
    <w:p w14:paraId="31DECA52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ocumented processes, configurations, and best practices to maintain a knowledge base for the team.</w:t>
      </w:r>
    </w:p>
    <w:p w14:paraId="4B047957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regular security audits and implemented remediation measures to mitigate risks and vulnerabilities.</w:t>
      </w:r>
    </w:p>
    <w:p w14:paraId="05AFD860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nvolved in designing and implementing disaster recovery strategies and backup solutions.</w:t>
      </w:r>
    </w:p>
    <w:p w14:paraId="460C7F37" w14:textId="77777777" w:rsidR="005E2CA4" w:rsidRPr="00B85956" w:rsidRDefault="005E2CA4" w:rsidP="005E2CA4">
      <w:pPr>
        <w:pStyle w:val="ListParagraph"/>
        <w:numPr>
          <w:ilvl w:val="0"/>
          <w:numId w:val="10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Stayed updated with industry advancements to drive continuous enhancement and innovation in DevOps methodologies.</w:t>
      </w:r>
    </w:p>
    <w:p w14:paraId="68793E7D" w14:textId="77777777" w:rsidR="003468CE" w:rsidRPr="00B85956" w:rsidRDefault="003468CE" w:rsidP="003468CE">
      <w:pPr>
        <w:pStyle w:val="ListParagraph"/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</w:p>
    <w:p w14:paraId="0E5F35A1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Blue Cross Blue Shield, ND | Oct 2016– Dec2017</w:t>
      </w:r>
    </w:p>
    <w:p w14:paraId="75990A65" w14:textId="77777777" w:rsidR="005E2CA4" w:rsidRPr="00B85956" w:rsidRDefault="005E2CA4" w:rsidP="005E2CA4">
      <w:pPr>
        <w:ind w:left="-340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Senior DevOps Engineer</w:t>
      </w:r>
    </w:p>
    <w:p w14:paraId="0B30CBA4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AWS IAM users and implemented IAM policies for secure access management.</w:t>
      </w:r>
    </w:p>
    <w:p w14:paraId="6A010B4C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AWS services, including EC2 instances, Elastic Load Balancers, ECS clusters, S3 buckets, Elastic Beanstalk, CloudFront distributions, EFS file systems, RDS databases, DynamoDB tables, and VPC configurations.</w:t>
      </w:r>
    </w:p>
    <w:p w14:paraId="451B4FB4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Designed and implemented automated deployment pipelines using AWS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CodePipeline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,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CodeDeploy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, and Lambda functions for CI/CD workflows.</w:t>
      </w:r>
    </w:p>
    <w:p w14:paraId="43CD9836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high availability and scalability of applications by configuring Auto Scaling groups and Elastic Load Balancers on Amazon EC2 instances.</w:t>
      </w:r>
    </w:p>
    <w:p w14:paraId="41553811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Elastic search for log analysis and monitoring of AWS infrastructure using CloudWatch and CloudTrail.</w:t>
      </w:r>
    </w:p>
    <w:p w14:paraId="7D54C5F4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Automated infrastructure provisioning and management using CloudFormation templates and Terraform scripts.</w:t>
      </w:r>
    </w:p>
    <w:p w14:paraId="383B236B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Leveraged Docker containers and Kubernetes clusters for containerization, orchestration, and microservices architecture.</w:t>
      </w:r>
    </w:p>
    <w:p w14:paraId="4FCA8A6D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Managed Linux servers, including Red Hat,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Suse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, Ubuntu, Fedora, CentOS, and Sun Solaris, for application deployment and system maintenance.</w:t>
      </w:r>
    </w:p>
    <w:p w14:paraId="282D472C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Apache Tomcat, WebSphere, and Nginx servers for hosting web applications and managing reverse proxies.</w:t>
      </w:r>
    </w:p>
    <w:p w14:paraId="6C103913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version control using Git for code repository management.</w:t>
      </w:r>
    </w:p>
    <w:p w14:paraId="456A82CA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Automated software </w:t>
      </w:r>
      <w:proofErr w:type="gramStart"/>
      <w:r w:rsidRPr="00B85956">
        <w:rPr>
          <w:rFonts w:asciiTheme="minorHAnsi" w:hAnsiTheme="minorHAnsi" w:cstheme="minorHAnsi"/>
          <w:u w:val="none"/>
          <w:lang w:eastAsia="en-IN"/>
        </w:rPr>
        <w:t>build</w:t>
      </w:r>
      <w:proofErr w:type="gramEnd"/>
      <w:r w:rsidRPr="00B85956">
        <w:rPr>
          <w:rFonts w:asciiTheme="minorHAnsi" w:hAnsiTheme="minorHAnsi" w:cstheme="minorHAnsi"/>
          <w:u w:val="none"/>
          <w:lang w:eastAsia="en-IN"/>
        </w:rPr>
        <w:t xml:space="preserve"> and deployment procedures through Jenkins, Maven, Ant, and Chef recipes.</w:t>
      </w:r>
    </w:p>
    <w:p w14:paraId="22286703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configuration management using Ansible Playbooks for infrastructure as code (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IaC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) practices.</w:t>
      </w:r>
    </w:p>
    <w:p w14:paraId="03049996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reated and maintained Docker images, snapshots, and volumes for efficient container management.</w:t>
      </w:r>
    </w:p>
    <w:p w14:paraId="6284CB82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Docker swarm clusters and orchestrated container deployments using Mesos and Marathon.</w:t>
      </w:r>
    </w:p>
    <w:p w14:paraId="1B802707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security and compliance of AWS resources by implementing IAM policies, AWS Config rules, and AWS WAF.</w:t>
      </w:r>
    </w:p>
    <w:p w14:paraId="1E65F822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stablished and managed monitoring and alerting systems utilizing CloudWatch alarms and customized metrics.</w:t>
      </w:r>
    </w:p>
    <w:p w14:paraId="48ECF9DB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DNS services using Route 53 for domain management and routing traffic to AWS resources.</w:t>
      </w:r>
    </w:p>
    <w:p w14:paraId="463A27AA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Implemented continuous integration and delivery (CI/CD) pipelines using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CodePipeline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and GitLab CI/CD.</w:t>
      </w:r>
    </w:p>
    <w:p w14:paraId="40108E2F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Wrote Bash/Shell, Perl, Ruby, and Python scripts to automate routine tasks and system administration.</w:t>
      </w:r>
    </w:p>
    <w:p w14:paraId="562B6A5A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signed and implemented infrastructure-as-code (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IaC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) solutions using Terraform for AWS resource provisioning.</w:t>
      </w:r>
    </w:p>
    <w:p w14:paraId="5A9BF142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ECS clusters and orchestrated container deployments using AWS Lambda and Docker containers.</w:t>
      </w:r>
    </w:p>
    <w:p w14:paraId="2B8366C4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ptimized performance and scalability of applications by tuning Elastic search indexes and DynamoDB tables.</w:t>
      </w:r>
    </w:p>
    <w:p w14:paraId="6B0A355B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backup and disaster recovery strategies for AWS services using AWS Backup and S3 replication.</w:t>
      </w:r>
    </w:p>
    <w:p w14:paraId="01ADE131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development teams to streamline deployment processes and ensure code quality in DevOps workflows.</w:t>
      </w:r>
    </w:p>
    <w:p w14:paraId="06A4D578" w14:textId="77777777" w:rsidR="005E2CA4" w:rsidRPr="00B85956" w:rsidRDefault="005E2CA4" w:rsidP="005E2CA4">
      <w:pPr>
        <w:pStyle w:val="ListParagraph"/>
        <w:numPr>
          <w:ilvl w:val="0"/>
          <w:numId w:val="11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regular performance monitoring, capacity planning, and optimization of AWS resources to maintain cost-effectiveness.</w:t>
      </w:r>
    </w:p>
    <w:p w14:paraId="7C9E06B4" w14:textId="77777777" w:rsidR="005E2CA4" w:rsidRPr="00B85956" w:rsidRDefault="005E2CA4" w:rsidP="005E2CA4">
      <w:pPr>
        <w:tabs>
          <w:tab w:val="left" w:pos="1995"/>
        </w:tabs>
        <w:ind w:left="-283"/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  <w:tab/>
      </w:r>
    </w:p>
    <w:p w14:paraId="55741B5F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Facebook, San Jose, CA | Jan 2014 – Mar 2016</w:t>
      </w:r>
    </w:p>
    <w:p w14:paraId="624ADD1B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DevOps Engineer</w:t>
      </w:r>
    </w:p>
    <w:p w14:paraId="6D114D97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lastRenderedPageBreak/>
        <w:t>Managed AWS infrastructure, including EC2 servers, S3 buckets, and IAM policies, to ensure secure and scalable cloud environments.</w:t>
      </w:r>
    </w:p>
    <w:p w14:paraId="4BDA9291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Automated infrastructure deployment and configuration using Ansible playbooks and Ansible Galaxy for streamlined operations.</w:t>
      </w:r>
    </w:p>
    <w:p w14:paraId="1B359022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encryption and key management using AWS KMS (Key Management Service) for data protection and compliance.</w:t>
      </w:r>
    </w:p>
    <w:p w14:paraId="70E71874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CI/CD pipelines using Jenkins and GitLab for continuous integration and delivery of applications.</w:t>
      </w:r>
    </w:p>
    <w:p w14:paraId="6CA20B81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Docker containers and utilized Cloud Bees Docker pipeline plugin for containerization and deployment.</w:t>
      </w:r>
    </w:p>
    <w:p w14:paraId="1FA04D53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signed and maintained Terraform modules and YAML scripts for infrastructure as code (IAC) and automated provisioning.</w:t>
      </w:r>
    </w:p>
    <w:p w14:paraId="63C32D8F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monitoring and observability solutions with Prometheus, Grafana, and Alert Manager for real-time performance insights.</w:t>
      </w:r>
    </w:p>
    <w:p w14:paraId="51B7C0EF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code quality analysis using SonarQube to ensure high standards and best practices in software development.</w:t>
      </w:r>
    </w:p>
    <w:p w14:paraId="11715F94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Managed artifact repositories with Artifactory and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JFrog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Artifactory for versioning and dependency management.</w:t>
      </w:r>
    </w:p>
    <w:p w14:paraId="456C6092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development teams to implement Istio service mesh for traffic management and security.</w:t>
      </w:r>
    </w:p>
    <w:p w14:paraId="69C19688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WSL (Windows Subsystem for Linux) and managed Red Hat RHEL, Ubuntu, and Solaris environments.</w:t>
      </w:r>
    </w:p>
    <w:p w14:paraId="42B8C2E9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Automated routine tasks and processes using Shell script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cron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jobs, PowerShell, and Python scripts.</w:t>
      </w:r>
    </w:p>
    <w:p w14:paraId="451A46E0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and optimized Apache Tomcat servers for hosting applications and services.</w:t>
      </w:r>
    </w:p>
    <w:p w14:paraId="1C1DDE3D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testing automation using Selenium for web application testing and validation.</w:t>
      </w:r>
    </w:p>
    <w:p w14:paraId="40E37BFD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SSH keys for secure access to servers and environments.</w:t>
      </w:r>
    </w:p>
    <w:p w14:paraId="72186ABB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AM policies for access control and security management in AWS.</w:t>
      </w:r>
    </w:p>
    <w:p w14:paraId="2DC36F43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Boto3, the AWS SDK for Python, for AWS automation and integration tasks.</w:t>
      </w:r>
    </w:p>
    <w:p w14:paraId="3D902366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capacity planning and optimization using a BPA capacity agent for resource efficiency.</w:t>
      </w:r>
    </w:p>
    <w:p w14:paraId="5DAAD386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version control and collaboration using Git for code repositories and version management.</w:t>
      </w:r>
    </w:p>
    <w:p w14:paraId="7D81A2DA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and managed SSH keys for secure authentication and access control.</w:t>
      </w:r>
    </w:p>
    <w:p w14:paraId="715189F7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teams to design and implement secure and scalable architectures using best practices and industry standards.</w:t>
      </w:r>
    </w:p>
    <w:p w14:paraId="6026C3D6" w14:textId="77777777" w:rsidR="005E2CA4" w:rsidRPr="00B85956" w:rsidRDefault="005E2CA4" w:rsidP="005E2CA4">
      <w:pPr>
        <w:pStyle w:val="ListParagraph"/>
        <w:numPr>
          <w:ilvl w:val="0"/>
          <w:numId w:val="12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rovided support and troubleshooting for infrastructure, deployments, and performance optimizations.</w:t>
      </w:r>
    </w:p>
    <w:p w14:paraId="4A33D35D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p w14:paraId="414082D5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Wells Fargo, Bangalore, India | Mar 2008 – Sep 2014</w:t>
      </w:r>
    </w:p>
    <w:p w14:paraId="62E7FC5E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DevOps Engineer</w:t>
      </w:r>
    </w:p>
    <w:p w14:paraId="78C99DED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and managed Azure Infrastructure as a Service (IAAS) using Azure Resource Manager (ARM) templates for efficient deployment and resource management.</w:t>
      </w:r>
    </w:p>
    <w:p w14:paraId="69BC8FFF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signed disaster recovery strategies and implemented backup and restore processes for Azure SQL databases and Azure Data Factory Pipelines.</w:t>
      </w:r>
    </w:p>
    <w:p w14:paraId="01ED1011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high availability and fault tolerance of SQL Server databases and SharePoint environments on Azure.</w:t>
      </w:r>
    </w:p>
    <w:p w14:paraId="7E8E1B43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virtual machines (VMs), Worker Roles, and Cloud Services using Azure Stack for scalable and reliable computing.</w:t>
      </w:r>
    </w:p>
    <w:p w14:paraId="2CB8D74C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Azure Storage solutions, including Blobs, Storage Accounts, and Redis Cache for efficient data storage and retrieval.</w:t>
      </w:r>
    </w:p>
    <w:p w14:paraId="4A28560D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Set up hybrid connections and managed Active Directory authentication for secure access to Azure resources.</w:t>
      </w:r>
    </w:p>
    <w:p w14:paraId="087A0997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Automated deployment processes using Azure Pipelines and CI/CD pipelines with Git repositories, Jenkins, and Bamboo.</w:t>
      </w:r>
    </w:p>
    <w:p w14:paraId="4CCEA9AA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version control systems like SVN and Git, including GIT Servers and GIT Stash for code repositories.</w:t>
      </w:r>
    </w:p>
    <w:p w14:paraId="2F4FC75C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infrastructure and configuration management using Chef, Ansible Playbooks, and Terraform modules for Infrastructure as Code (IAC).</w:t>
      </w:r>
    </w:p>
    <w:p w14:paraId="229FDDC7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Managed artifact repositories using Maven, Nexus, and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JFrog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 xml:space="preserve"> Artifactory for versioning and dependency management.</w:t>
      </w:r>
    </w:p>
    <w:p w14:paraId="6A0BEE76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onitored and analyzed system performance using Prometheus, Grafana, and Azure Monitor for telemetry and observability.</w:t>
      </w:r>
    </w:p>
    <w:p w14:paraId="66C81688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stio Service Mesh for traffic management and Docker container snapshots for efficient deployment and scaling.</w:t>
      </w:r>
    </w:p>
    <w:p w14:paraId="25154E4D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 xml:space="preserve">Configured and maintained Azure </w:t>
      </w:r>
      <w:proofErr w:type="spellStart"/>
      <w:r w:rsidRPr="00B85956">
        <w:rPr>
          <w:rFonts w:asciiTheme="minorHAnsi" w:hAnsiTheme="minorHAnsi" w:cstheme="minorHAnsi"/>
          <w:u w:val="none"/>
          <w:lang w:eastAsia="en-IN"/>
        </w:rPr>
        <w:t>AppService</w:t>
      </w:r>
      <w:proofErr w:type="spellEnd"/>
      <w:r w:rsidRPr="00B85956">
        <w:rPr>
          <w:rFonts w:asciiTheme="minorHAnsi" w:hAnsiTheme="minorHAnsi" w:cstheme="minorHAnsi"/>
          <w:u w:val="none"/>
          <w:lang w:eastAsia="en-IN"/>
        </w:rPr>
        <w:t>, Azure Service Bus, and Azure Logic Apps for application integration and workflow automation.</w:t>
      </w:r>
    </w:p>
    <w:p w14:paraId="3D69B338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ntegrated monitoring tools like Microsoft OMS, AppDynamics, and Azure Log Analytics for application performance monitoring (APM).</w:t>
      </w:r>
    </w:p>
    <w:p w14:paraId="1B0D3D9E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lastRenderedPageBreak/>
        <w:t>Managed Linux machines, PowerShell scripts, and automation scripts for system administration and task automation.</w:t>
      </w:r>
    </w:p>
    <w:p w14:paraId="66019ACE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and optimized web servers for hosting applications and services, including Apache Tomcat, IIS, and OpenShift Server.</w:t>
      </w:r>
    </w:p>
    <w:p w14:paraId="669CCAD1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oT Hub and HDInsight to manage and analyze big data streams and process analytics.</w:t>
      </w:r>
    </w:p>
    <w:p w14:paraId="281DA90A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development teams to implement serverless computing with Azure Functions and Logic Apps.</w:t>
      </w:r>
    </w:p>
    <w:p w14:paraId="14EABACE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Ensured secure and compliant deployments using Azure Security Center and Azure Active Directory (AAD) policies.</w:t>
      </w:r>
    </w:p>
    <w:p w14:paraId="0C0D1FF8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Docker containers and Kubernetes clusters for containerized applications and microservices architecture.</w:t>
      </w:r>
    </w:p>
    <w:p w14:paraId="6E902A3C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teams to implement CI/CD pipelines using Azure Pipelines, Artifactory, and Cloud Bees Docker Pipeline Plugin.</w:t>
      </w:r>
    </w:p>
    <w:p w14:paraId="2BB12208" w14:textId="77777777" w:rsidR="005E2CA4" w:rsidRPr="00B85956" w:rsidRDefault="005E2CA4" w:rsidP="005E2CA4">
      <w:pPr>
        <w:pStyle w:val="ListParagraph"/>
        <w:numPr>
          <w:ilvl w:val="0"/>
          <w:numId w:val="13"/>
        </w:numPr>
        <w:spacing w:after="0" w:line="240" w:lineRule="auto"/>
        <w:ind w:left="20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rovided support for troubleshooting and resolving issues related to infrastructure, deployments, and performance optimizations.</w:t>
      </w:r>
    </w:p>
    <w:p w14:paraId="4573457A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p w14:paraId="723D387A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val="it-IT"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val="it-IT" w:eastAsia="en-IN"/>
        </w:rPr>
        <w:t>PwC India, Bangalore, India | Sep 2001 – Feb 2008</w:t>
      </w:r>
    </w:p>
    <w:p w14:paraId="31AC9463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</w:pPr>
      <w:r w:rsidRPr="00B85956">
        <w:rPr>
          <w:rFonts w:asciiTheme="minorHAnsi" w:eastAsia="Times New Roman" w:hAnsiTheme="minorHAnsi" w:cstheme="minorHAnsi"/>
          <w:b/>
          <w:sz w:val="22"/>
          <w:szCs w:val="22"/>
          <w:u w:val="none"/>
          <w:lang w:eastAsia="en-IN"/>
        </w:rPr>
        <w:t>Cloud Engineer</w:t>
      </w:r>
    </w:p>
    <w:p w14:paraId="44C55B61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nfrastructure as Code (IAC) using Terraform and Cloud Formation for efficient and scalable cloud infrastructure deployment.</w:t>
      </w:r>
    </w:p>
    <w:p w14:paraId="624F61AB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Auto Scaling Groups (ASG) and Launch Configurations to ensure optimal resource utilization and automatic scaling based on demand.</w:t>
      </w:r>
    </w:p>
    <w:p w14:paraId="1A62B743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figured Virtual Private Clouds (VPC) with secure networking principles and Elastic Load Balancing (ELB) for high availability and fault tolerance.</w:t>
      </w:r>
    </w:p>
    <w:p w14:paraId="581D4C85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Utilized AWS services such as EC2, RDS, S3, Elastic Beanstalk, Lambda, and Cloud Watch for computing, storage, serverless computing, and monitoring.</w:t>
      </w:r>
    </w:p>
    <w:p w14:paraId="770D7995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IAM policies and Security Groups to enforce least privilege access and enhance cloud security posture.</w:t>
      </w:r>
    </w:p>
    <w:p w14:paraId="5AFE3F37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deployments and configurations using Ansible, Jenkins, and Bamboo for continuous integration and deployment (CI/CD) pipelines.</w:t>
      </w:r>
    </w:p>
    <w:p w14:paraId="66CC0502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code repositories and version control using GIT and coordinated release processes as a Release Manager.</w:t>
      </w:r>
    </w:p>
    <w:p w14:paraId="3BE90A60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veloped custom scripts in Python, PowerShell, Bash, and shell scripting for automation and infrastructure management tasks.</w:t>
      </w:r>
    </w:p>
    <w:p w14:paraId="763FC6E2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reated JSON templates for defining infrastructure configurations and automating deployment processes.</w:t>
      </w:r>
    </w:p>
    <w:p w14:paraId="07BDCD48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onitored server storage metrics and performance using Cloud Watch and implemented storage solutions like Elastic Block Store (EBS).</w:t>
      </w:r>
    </w:p>
    <w:p w14:paraId="1778FC54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Orchestrated containerized applications using Docker and managed container orchestration with Kubernetes.</w:t>
      </w:r>
    </w:p>
    <w:p w14:paraId="1774ECB3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security best practices and compliance standards using IAM roles, Security Groups, and encryption mechanisms.</w:t>
      </w:r>
    </w:p>
    <w:p w14:paraId="7BA93BC2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llaborated with development teams to optimize build processes using tools like MAVEN, ANT, and Gradle.</w:t>
      </w:r>
    </w:p>
    <w:p w14:paraId="26666C2D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Conducted code quality analysis and continuous integration testing using SonarQube to maintain code health and reliability.</w:t>
      </w:r>
    </w:p>
    <w:p w14:paraId="4250C700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Designed and deployed scalable and fault-tolerant architectures using AWS Cloud Formation templates.</w:t>
      </w:r>
    </w:p>
    <w:p w14:paraId="2FEF1DDF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Implemented serverless computing solutions using AWS Lambda to execute code without provisioning or managing servers.</w:t>
      </w:r>
    </w:p>
    <w:p w14:paraId="0359C9CF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Managed data lifecycle and archiving strategies using Glacier for long-term storage and retrieval.</w:t>
      </w:r>
    </w:p>
    <w:p w14:paraId="269FBCDA" w14:textId="77777777" w:rsidR="005E2CA4" w:rsidRPr="00B85956" w:rsidRDefault="005E2CA4" w:rsidP="005E2CA4">
      <w:pPr>
        <w:pStyle w:val="ListParagraph"/>
        <w:numPr>
          <w:ilvl w:val="0"/>
          <w:numId w:val="14"/>
        </w:numPr>
        <w:spacing w:after="0" w:line="240" w:lineRule="auto"/>
        <w:ind w:left="-56" w:hanging="284"/>
        <w:contextualSpacing w:val="0"/>
        <w:rPr>
          <w:rFonts w:asciiTheme="minorHAnsi" w:hAnsiTheme="minorHAnsi" w:cstheme="minorHAnsi"/>
          <w:u w:val="none"/>
          <w:lang w:eastAsia="en-IN"/>
        </w:rPr>
      </w:pPr>
      <w:r w:rsidRPr="00B85956">
        <w:rPr>
          <w:rFonts w:asciiTheme="minorHAnsi" w:hAnsiTheme="minorHAnsi" w:cstheme="minorHAnsi"/>
          <w:u w:val="none"/>
          <w:lang w:eastAsia="en-IN"/>
        </w:rPr>
        <w:t>Provided expertise in Linux administration (Ubuntu), troubleshooting, and performance tuning, including managing system updates and patches.</w:t>
      </w:r>
    </w:p>
    <w:p w14:paraId="591CC8F1" w14:textId="77777777" w:rsidR="005E2CA4" w:rsidRPr="00B85956" w:rsidRDefault="005E2CA4" w:rsidP="005E2CA4">
      <w:pPr>
        <w:ind w:left="-283"/>
        <w:rPr>
          <w:rFonts w:asciiTheme="minorHAnsi" w:eastAsia="Times New Roman" w:hAnsiTheme="minorHAnsi" w:cstheme="minorHAnsi"/>
          <w:sz w:val="22"/>
          <w:szCs w:val="22"/>
          <w:u w:val="none"/>
          <w:lang w:eastAsia="en-IN"/>
        </w:rPr>
      </w:pPr>
    </w:p>
    <w:sectPr w:rsidR="005E2CA4" w:rsidRPr="00B85956" w:rsidSect="007A0F40">
      <w:pgSz w:w="11906" w:h="16838"/>
      <w:pgMar w:top="284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31C5"/>
    <w:multiLevelType w:val="hybridMultilevel"/>
    <w:tmpl w:val="1DC6A2A4"/>
    <w:lvl w:ilvl="0" w:tplc="789212CC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" w15:restartNumberingAfterBreak="0">
    <w:nsid w:val="199C2452"/>
    <w:multiLevelType w:val="hybridMultilevel"/>
    <w:tmpl w:val="37CC2092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2" w15:restartNumberingAfterBreak="0">
    <w:nsid w:val="1AE44803"/>
    <w:multiLevelType w:val="hybridMultilevel"/>
    <w:tmpl w:val="C2A6D814"/>
    <w:lvl w:ilvl="0" w:tplc="789212CC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3" w15:restartNumberingAfterBreak="0">
    <w:nsid w:val="26A83991"/>
    <w:multiLevelType w:val="hybridMultilevel"/>
    <w:tmpl w:val="4F6AE7CC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4" w15:restartNumberingAfterBreak="0">
    <w:nsid w:val="37847D04"/>
    <w:multiLevelType w:val="hybridMultilevel"/>
    <w:tmpl w:val="86723BCC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5" w15:restartNumberingAfterBreak="0">
    <w:nsid w:val="3A620692"/>
    <w:multiLevelType w:val="hybridMultilevel"/>
    <w:tmpl w:val="92124454"/>
    <w:lvl w:ilvl="0" w:tplc="789212CC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428F308E"/>
    <w:multiLevelType w:val="hybridMultilevel"/>
    <w:tmpl w:val="F884AA54"/>
    <w:lvl w:ilvl="0" w:tplc="789212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2D13B8"/>
    <w:multiLevelType w:val="hybridMultilevel"/>
    <w:tmpl w:val="46B4F3E4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8" w15:restartNumberingAfterBreak="0">
    <w:nsid w:val="4AA90396"/>
    <w:multiLevelType w:val="hybridMultilevel"/>
    <w:tmpl w:val="91780DC8"/>
    <w:lvl w:ilvl="0" w:tplc="789212CC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9" w15:restartNumberingAfterBreak="0">
    <w:nsid w:val="52FE2D4D"/>
    <w:multiLevelType w:val="hybridMultilevel"/>
    <w:tmpl w:val="2766E3AA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10" w15:restartNumberingAfterBreak="0">
    <w:nsid w:val="65C032BA"/>
    <w:multiLevelType w:val="hybridMultilevel"/>
    <w:tmpl w:val="830CDE58"/>
    <w:lvl w:ilvl="0" w:tplc="789212CC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1" w15:restartNumberingAfterBreak="0">
    <w:nsid w:val="69163049"/>
    <w:multiLevelType w:val="hybridMultilevel"/>
    <w:tmpl w:val="4810F476"/>
    <w:lvl w:ilvl="0" w:tplc="789212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023A2"/>
    <w:multiLevelType w:val="hybridMultilevel"/>
    <w:tmpl w:val="8D7C6E2C"/>
    <w:lvl w:ilvl="0" w:tplc="40090001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13" w15:restartNumberingAfterBreak="0">
    <w:nsid w:val="7487219C"/>
    <w:multiLevelType w:val="hybridMultilevel"/>
    <w:tmpl w:val="1E98FA9A"/>
    <w:lvl w:ilvl="0" w:tplc="789212CC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  <w:color w:val="auto"/>
        <w:sz w:val="16"/>
      </w:rPr>
    </w:lvl>
    <w:lvl w:ilvl="1" w:tplc="40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num w:numId="1" w16cid:durableId="807356644">
    <w:abstractNumId w:val="11"/>
  </w:num>
  <w:num w:numId="2" w16cid:durableId="845171237">
    <w:abstractNumId w:val="6"/>
  </w:num>
  <w:num w:numId="3" w16cid:durableId="440030741">
    <w:abstractNumId w:val="0"/>
  </w:num>
  <w:num w:numId="4" w16cid:durableId="1225070671">
    <w:abstractNumId w:val="10"/>
  </w:num>
  <w:num w:numId="5" w16cid:durableId="686831121">
    <w:abstractNumId w:val="2"/>
  </w:num>
  <w:num w:numId="6" w16cid:durableId="311175100">
    <w:abstractNumId w:val="8"/>
  </w:num>
  <w:num w:numId="7" w16cid:durableId="1293485550">
    <w:abstractNumId w:val="5"/>
  </w:num>
  <w:num w:numId="8" w16cid:durableId="1077290103">
    <w:abstractNumId w:val="12"/>
  </w:num>
  <w:num w:numId="9" w16cid:durableId="160202627">
    <w:abstractNumId w:val="7"/>
  </w:num>
  <w:num w:numId="10" w16cid:durableId="1716346969">
    <w:abstractNumId w:val="1"/>
  </w:num>
  <w:num w:numId="11" w16cid:durableId="1004283997">
    <w:abstractNumId w:val="9"/>
  </w:num>
  <w:num w:numId="12" w16cid:durableId="949748741">
    <w:abstractNumId w:val="13"/>
  </w:num>
  <w:num w:numId="13" w16cid:durableId="630523042">
    <w:abstractNumId w:val="4"/>
  </w:num>
  <w:num w:numId="14" w16cid:durableId="8578925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LQ0MjUyMTE0NDVQ0lEKTi0uzszPAykwrAUA9zLlUywAAAA="/>
  </w:docVars>
  <w:rsids>
    <w:rsidRoot w:val="005E2CA4"/>
    <w:rsid w:val="00055D4D"/>
    <w:rsid w:val="001B0749"/>
    <w:rsid w:val="001F0BE7"/>
    <w:rsid w:val="002A7D35"/>
    <w:rsid w:val="003468CE"/>
    <w:rsid w:val="00445591"/>
    <w:rsid w:val="005E2CA4"/>
    <w:rsid w:val="006D20CF"/>
    <w:rsid w:val="00B85956"/>
    <w:rsid w:val="00D0022D"/>
    <w:rsid w:val="00E71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582E0"/>
  <w15:docId w15:val="{4FAEF4FE-BB99-43D9-BF32-1B250BB1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E2CA4"/>
    <w:pPr>
      <w:spacing w:after="0" w:line="240" w:lineRule="auto"/>
    </w:pPr>
    <w:rPr>
      <w:rFonts w:ascii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CA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5E2CA4"/>
    <w:pPr>
      <w:spacing w:after="0" w:line="240" w:lineRule="auto"/>
    </w:pPr>
    <w:rPr>
      <w:rFonts w:ascii="Times New Roman" w:hAnsi="Times New Roman" w:cs="Times New Roman"/>
      <w:sz w:val="20"/>
      <w:szCs w:val="20"/>
      <w:u w:val="singl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59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59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i.ram@fluxtekso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002</Words>
  <Characters>17114</Characters>
  <Application>Microsoft Office Word</Application>
  <DocSecurity>0</DocSecurity>
  <Lines>142</Lines>
  <Paragraphs>40</Paragraphs>
  <ScaleCrop>false</ScaleCrop>
  <Company/>
  <LinksUpToDate>false</LinksUpToDate>
  <CharactersWithSpaces>2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pin Kumar</dc:creator>
  <cp:lastModifiedBy>Bhanu Anudeep</cp:lastModifiedBy>
  <cp:revision>2</cp:revision>
  <dcterms:created xsi:type="dcterms:W3CDTF">2024-07-03T21:34:00Z</dcterms:created>
  <dcterms:modified xsi:type="dcterms:W3CDTF">2024-07-0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7-03T21:34:3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d734ada-2fa8-438b-93f9-ed0b6619fcab</vt:lpwstr>
  </property>
  <property fmtid="{D5CDD505-2E9C-101B-9397-08002B2CF9AE}" pid="7" name="MSIP_Label_defa4170-0d19-0005-0004-bc88714345d2_ActionId">
    <vt:lpwstr>012de850-ed0d-407a-aa62-d313fed66b0d</vt:lpwstr>
  </property>
  <property fmtid="{D5CDD505-2E9C-101B-9397-08002B2CF9AE}" pid="8" name="MSIP_Label_defa4170-0d19-0005-0004-bc88714345d2_ContentBits">
    <vt:lpwstr>0</vt:lpwstr>
  </property>
</Properties>
</file>